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Sammansättningar: vätebombsexperiment (hydrogen bomb experiment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feccc1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